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0C140E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A conveyor belt has packages that must be shipped from one port to another within </w:t>
      </w: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</w:t>
      </w: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 days.</w:t>
      </w:r>
    </w:p>
    <w:p w14:paraId="2D6A2911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The </w:t>
      </w: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-th package on the conveyor belt has a weight of </w:t>
      </w: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eights[i]</w:t>
      </w: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.  Each day, we load the ship with packages on the conveyor belt (in the order given by </w:t>
      </w: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weights</w:t>
      </w: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). We may not load more weight than the maximum weight capacity of the ship.</w:t>
      </w:r>
    </w:p>
    <w:p w14:paraId="5CB62BB1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Return the least weight capacity of the ship that will result in all the packages on the conveyor belt being shipped within </w:t>
      </w: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D</w:t>
      </w: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 days.</w:t>
      </w:r>
    </w:p>
    <w:p w14:paraId="53B7202F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35A80B8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208DDEC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weights = [1,2,3,4,5,6,7,8,9,10], D = 5</w:t>
      </w:r>
    </w:p>
    <w:p w14:paraId="193680BA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15</w:t>
      </w:r>
    </w:p>
    <w:p w14:paraId="5AF518D0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07C5DB14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A ship capacity of 15 is the minimum to ship all the packages in 5 days like this:</w:t>
      </w:r>
    </w:p>
    <w:p w14:paraId="4C7236E0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1st day: 1, 2, 3, 4, 5</w:t>
      </w:r>
    </w:p>
    <w:p w14:paraId="54B01A72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2nd day: 6, 7</w:t>
      </w:r>
    </w:p>
    <w:p w14:paraId="02F376E9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3rd day: 8</w:t>
      </w:r>
    </w:p>
    <w:p w14:paraId="512586E9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4th day: 9</w:t>
      </w:r>
    </w:p>
    <w:p w14:paraId="27B57051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5th day: 10</w:t>
      </w:r>
    </w:p>
    <w:p w14:paraId="76A28B78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54CD75B3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 xml:space="preserve">Note that the cargo must be shipped in the order given, so using a ship of capacity 14 and splitting the packages into parts like (2, 3, 4, 5), (1, 6, 7), (8), (9), (10) is not allowed. </w:t>
      </w:r>
    </w:p>
    <w:p w14:paraId="69293EA6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6E555259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weights = [3,2,2,4,1,4], D = 3</w:t>
      </w:r>
    </w:p>
    <w:p w14:paraId="5A451DB0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6</w:t>
      </w:r>
    </w:p>
    <w:p w14:paraId="2890BE6F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53E66577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A ship capacity of 6 is the minimum to ship all the packages in 3 days like this:</w:t>
      </w:r>
    </w:p>
    <w:p w14:paraId="48CF6876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1st day: 3, 2</w:t>
      </w:r>
    </w:p>
    <w:p w14:paraId="57E755BA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2nd day: 2, 4</w:t>
      </w:r>
    </w:p>
    <w:p w14:paraId="60D098C2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3rd day: 1, 4</w:t>
      </w:r>
    </w:p>
    <w:p w14:paraId="3D8142A9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22E734B9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weights = [1,2,3,1,1], D = 4</w:t>
      </w:r>
    </w:p>
    <w:p w14:paraId="1ADE6331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lastRenderedPageBreak/>
        <w:t xml:space="preserve">Output: </w:t>
      </w: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3</w:t>
      </w:r>
    </w:p>
    <w:p w14:paraId="60901B4D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</w:p>
    <w:p w14:paraId="13744446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1st day: 1</w:t>
      </w:r>
    </w:p>
    <w:p w14:paraId="6E6BE919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2nd day: 2</w:t>
      </w:r>
    </w:p>
    <w:p w14:paraId="3CDA62B6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3rd day: 3</w:t>
      </w:r>
    </w:p>
    <w:p w14:paraId="2109B90F" w14:textId="77777777" w:rsidR="00CD0FC6" w:rsidRPr="00CD0FC6" w:rsidRDefault="00CD0FC6" w:rsidP="00CD0FC6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CD0FC6">
        <w:rPr>
          <w:rFonts w:ascii="Consolas" w:eastAsia="Times New Roman" w:hAnsi="Consolas" w:cs="Consolas"/>
          <w:color w:val="263238"/>
          <w:sz w:val="20"/>
          <w:szCs w:val="20"/>
        </w:rPr>
        <w:t>4th day: 1, 1</w:t>
      </w:r>
    </w:p>
    <w:p w14:paraId="0D0D3F3B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03F788C" w14:textId="77777777" w:rsidR="00CD0FC6" w:rsidRPr="00CD0FC6" w:rsidRDefault="00CD0FC6" w:rsidP="00CD0FC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2E0082F4" w14:textId="77777777" w:rsidR="00CD0FC6" w:rsidRPr="00CD0FC6" w:rsidRDefault="00CD0FC6" w:rsidP="00CD0FC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D &lt;= weights.length &lt;= 50000</w:t>
      </w:r>
    </w:p>
    <w:p w14:paraId="64AC9A4A" w14:textId="77777777" w:rsidR="00CD0FC6" w:rsidRPr="00CD0FC6" w:rsidRDefault="00CD0FC6" w:rsidP="00CD0FC6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CD0FC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weights[i] &lt;= 500</w:t>
      </w:r>
    </w:p>
    <w:p w14:paraId="25C65D44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FB7478"/>
    <w:multiLevelType w:val="multilevel"/>
    <w:tmpl w:val="E2FEB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CwNDQxNDExMjQ1MrJU0lEKTi0uzszPAykwrAUAqIvX8ywAAAA="/>
  </w:docVars>
  <w:rsids>
    <w:rsidRoot w:val="00F45986"/>
    <w:rsid w:val="00A57F9B"/>
    <w:rsid w:val="00AD2787"/>
    <w:rsid w:val="00CD0FC6"/>
    <w:rsid w:val="00D1495E"/>
    <w:rsid w:val="00E65929"/>
    <w:rsid w:val="00E80F3D"/>
    <w:rsid w:val="00F45986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2CD3F8-37FE-4769-859B-B42370758F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D0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CD0FC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D0FC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F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FC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491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8</Words>
  <Characters>1078</Characters>
  <Application>Microsoft Office Word</Application>
  <DocSecurity>0</DocSecurity>
  <Lines>8</Lines>
  <Paragraphs>2</Paragraphs>
  <ScaleCrop>false</ScaleCrop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13T04:03:00Z</dcterms:created>
  <dcterms:modified xsi:type="dcterms:W3CDTF">2019-11-13T04:03:00Z</dcterms:modified>
</cp:coreProperties>
</file>